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FBE2C" w14:textId="77777777" w:rsidR="00FF31E0" w:rsidRPr="002C4B9E" w:rsidRDefault="00FF31E0" w:rsidP="00FF31E0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t to a new email.</w:t>
      </w:r>
    </w:p>
    <w:p w14:paraId="06DF670B" w14:textId="77777777" w:rsidR="00FF31E0" w:rsidRPr="002C4B9E" w:rsidRDefault="00FF31E0" w:rsidP="00FF31E0"/>
    <w:p w14:paraId="4380C84B" w14:textId="77777777" w:rsidR="00FF31E0" w:rsidRDefault="00FF31E0" w:rsidP="00FF31E0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E90C109" w14:textId="77777777" w:rsidR="00FF31E0" w:rsidRDefault="00FF31E0" w:rsidP="00FF31E0"/>
    <w:p w14:paraId="524A3D4D" w14:textId="77777777" w:rsidR="00FF31E0" w:rsidRPr="002C4B9E" w:rsidRDefault="00FF31E0" w:rsidP="00FF31E0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34954A4C" w14:textId="12A78D66" w:rsidR="00C4354C" w:rsidRDefault="00FF31E0" w:rsidP="00FF31E0">
      <w:r w:rsidRPr="002C4B9E">
        <w:t>You have been invited to complete the following assessment</w:t>
      </w:r>
      <w:r w:rsidR="00E00E9C">
        <w:t>s</w:t>
      </w:r>
      <w:r w:rsidRPr="002C4B9E">
        <w:t>.</w:t>
      </w:r>
      <w:r w:rsidR="009802D3">
        <w:br/>
      </w:r>
      <w:r w:rsidR="00C4354C" w:rsidRPr="002C4B9E">
        <w:t xml:space="preserve">Please complete </w:t>
      </w:r>
      <w:r w:rsidR="00F42FD9">
        <w:t xml:space="preserve">all assessment </w:t>
      </w:r>
      <w:r w:rsidR="00C4354C" w:rsidRPr="002C4B9E">
        <w:t>by {</w:t>
      </w:r>
      <w:r w:rsidR="00C4354C" w:rsidRPr="002C4B9E">
        <w:rPr>
          <w:color w:val="FF0000"/>
        </w:rPr>
        <w:t>insert deadlines date and time</w:t>
      </w:r>
      <w:r w:rsidR="00C4354C" w:rsidRPr="002C4B9E">
        <w:t>}.</w:t>
      </w:r>
      <w:r w:rsidR="009802D3">
        <w:br/>
        <w:t>Please note t</w:t>
      </w:r>
      <w:r w:rsidR="00C4354C">
        <w:t>hese assessments do not need to be completed in one sitting</w:t>
      </w:r>
      <w:r w:rsidR="009802D3">
        <w:t>.</w:t>
      </w:r>
    </w:p>
    <w:p w14:paraId="02F7D8BF" w14:textId="29431E18" w:rsidR="00FE0D78" w:rsidRPr="002C4B9E" w:rsidRDefault="00FF31E0" w:rsidP="00FE0D78">
      <w:r>
        <w:rPr>
          <w:b/>
          <w:bCs/>
        </w:rPr>
        <w:t>Behavioural Profile</w:t>
      </w:r>
      <w:r w:rsidRPr="002C4B9E">
        <w:br/>
        <w:t xml:space="preserve">This assessment </w:t>
      </w:r>
      <w:r w:rsidRPr="00452BAC">
        <w:t>helps us understand your workplace preferences.</w:t>
      </w:r>
      <w:r>
        <w:rPr>
          <w:rFonts w:ascii="Arial" w:hAnsi="Arial" w:cs="Arial"/>
          <w:color w:val="212529"/>
          <w:sz w:val="19"/>
          <w:szCs w:val="19"/>
          <w:shd w:val="clear" w:color="auto" w:fill="FFFFFF"/>
        </w:rPr>
        <w:br/>
      </w:r>
      <w:r>
        <w:t xml:space="preserve">This assessment has 45 </w:t>
      </w:r>
      <w:r w:rsidR="00E06CCA">
        <w:t>questions and</w:t>
      </w:r>
      <w:r>
        <w:t xml:space="preserve"> will take about 15 minutes to complete.</w:t>
      </w:r>
      <w:r>
        <w:br/>
      </w:r>
      <w:r w:rsidR="007A24E0">
        <w:t>Please n</w:t>
      </w:r>
      <w:r>
        <w:t>ote</w:t>
      </w:r>
      <w:r w:rsidR="007A24E0">
        <w:t xml:space="preserve"> </w:t>
      </w:r>
      <w:r>
        <w:t>this is not a timed assessment.</w:t>
      </w:r>
      <w:r w:rsidR="00FE0D78">
        <w:br/>
      </w:r>
      <w:r w:rsidR="00FE0D78" w:rsidRPr="002C4B9E">
        <w:t>To commence your</w:t>
      </w:r>
      <w:r w:rsidR="007A24E0">
        <w:t xml:space="preserve"> Behavioural</w:t>
      </w:r>
      <w:r w:rsidR="00FE0D78" w:rsidRPr="002C4B9E">
        <w:t xml:space="preserve"> assessment please </w:t>
      </w:r>
      <w:hyperlink r:id="rId7" w:history="1">
        <w:r w:rsidR="00FE0D78" w:rsidRPr="002C4B9E">
          <w:rPr>
            <w:rStyle w:val="Hyperlink"/>
          </w:rPr>
          <w:t>Click Here</w:t>
        </w:r>
      </w:hyperlink>
    </w:p>
    <w:p w14:paraId="743711DD" w14:textId="1DD72BBE" w:rsidR="00DA78B4" w:rsidRDefault="00DA78B4" w:rsidP="00DA78B4">
      <w:pPr>
        <w:rPr>
          <w:rStyle w:val="Hyperlink"/>
        </w:rPr>
      </w:pPr>
      <w:r w:rsidRPr="00467398">
        <w:rPr>
          <w:b/>
          <w:bCs/>
        </w:rPr>
        <w:t>Verbal Reasoning</w:t>
      </w:r>
      <w:r w:rsidRPr="002C4B9E">
        <w:br/>
        <w:t>This assessment will evaluate your Verbal Reasoning ability.  You will be required to read and understand a series of articles.</w:t>
      </w:r>
      <w:r>
        <w:br/>
        <w:t>This assessment has 18 questions, and you have 25 minutes to complete.</w:t>
      </w:r>
      <w:r>
        <w:br/>
      </w:r>
      <w:r w:rsidRPr="002C4B9E">
        <w:t xml:space="preserve">To commence your </w:t>
      </w:r>
      <w:r w:rsidR="000D1096">
        <w:t xml:space="preserve">Verbal </w:t>
      </w:r>
      <w:r w:rsidRPr="002C4B9E">
        <w:t xml:space="preserve">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539AAF67" w14:textId="32CD1952" w:rsidR="0000198B" w:rsidRPr="0000198B" w:rsidRDefault="0000198B" w:rsidP="0000198B">
      <w:pPr>
        <w:rPr>
          <w:rStyle w:val="Hyperlink"/>
          <w:color w:val="auto"/>
          <w:u w:val="none"/>
        </w:rPr>
      </w:pPr>
      <w:r>
        <w:rPr>
          <w:b/>
          <w:bCs/>
        </w:rPr>
        <w:t>Numerical</w:t>
      </w:r>
      <w:r w:rsidRPr="00467398">
        <w:rPr>
          <w:b/>
          <w:bCs/>
        </w:rPr>
        <w:t xml:space="preserve"> Reasoning</w:t>
      </w:r>
      <w:r w:rsidRPr="002C4B9E">
        <w:br/>
        <w:t xml:space="preserve">This assessment will evaluate your </w:t>
      </w:r>
      <w:r>
        <w:t xml:space="preserve">Numerical </w:t>
      </w:r>
      <w:r w:rsidRPr="002C4B9E">
        <w:t xml:space="preserve">Reasoning ability.  You will be required to </w:t>
      </w:r>
      <w:r>
        <w:t>make a series of calculations.</w:t>
      </w:r>
      <w:r>
        <w:br/>
        <w:t>This assessment has 20 questions, and you have 25 minutes to complete.</w:t>
      </w:r>
      <w:r>
        <w:br/>
      </w:r>
      <w:r w:rsidRPr="002C4B9E">
        <w:t xml:space="preserve">To commence your </w:t>
      </w:r>
      <w:r w:rsidR="000D1096">
        <w:t xml:space="preserve">Numerical </w:t>
      </w:r>
      <w:r w:rsidRPr="002C4B9E">
        <w:t xml:space="preserve">assessment please </w:t>
      </w:r>
      <w:r>
        <w:fldChar w:fldCharType="begin"/>
      </w:r>
      <w:r>
        <w:instrText xml:space="preserve"> HYPERLINK "https://s.surveyanyplace.com/kxevumdy" </w:instrText>
      </w:r>
      <w:r>
        <w:fldChar w:fldCharType="separate"/>
      </w:r>
      <w:r w:rsidRPr="00BD56BB">
        <w:rPr>
          <w:rStyle w:val="Hyperlink"/>
        </w:rPr>
        <w:t>Click Here</w:t>
      </w:r>
    </w:p>
    <w:p w14:paraId="7E50BEB7" w14:textId="4F4872E5" w:rsidR="00F42FD9" w:rsidRPr="002C4B9E" w:rsidRDefault="0000198B" w:rsidP="00F42FD9">
      <w:r>
        <w:fldChar w:fldCharType="end"/>
      </w:r>
      <w:r w:rsidR="00F42FD9">
        <w:rPr>
          <w:b/>
          <w:bCs/>
        </w:rPr>
        <w:t>Inductive Reasoning</w:t>
      </w:r>
      <w:r w:rsidR="00F42FD9" w:rsidRPr="002C4B9E">
        <w:br/>
        <w:t xml:space="preserve">This assessment will evaluate your </w:t>
      </w:r>
      <w:r w:rsidR="00F42FD9" w:rsidRPr="00F33DBC">
        <w:t>ability to identify the similarities and differences between a series of objects.</w:t>
      </w:r>
      <w:r w:rsidR="00F42FD9" w:rsidRPr="00F33DBC">
        <w:rPr>
          <w:rFonts w:ascii="Arial" w:eastAsia="Times New Roman" w:hAnsi="Arial" w:cs="Arial"/>
          <w:color w:val="212529"/>
          <w:sz w:val="19"/>
          <w:szCs w:val="19"/>
          <w:lang w:val="en-US"/>
        </w:rPr>
        <w:t xml:space="preserve">  </w:t>
      </w:r>
      <w:r w:rsidR="00F42FD9">
        <w:rPr>
          <w:rFonts w:ascii="Arial" w:eastAsia="Times New Roman" w:hAnsi="Arial" w:cs="Arial"/>
          <w:color w:val="212529"/>
          <w:sz w:val="19"/>
          <w:szCs w:val="19"/>
          <w:lang w:val="en-US"/>
        </w:rPr>
        <w:br/>
      </w:r>
      <w:r w:rsidR="00F42FD9">
        <w:t>This assessment has 22 questions, and you have 25 minutes to complete.</w:t>
      </w:r>
      <w:r w:rsidR="00F42FD9">
        <w:br/>
      </w:r>
      <w:r w:rsidR="00F42FD9" w:rsidRPr="002C4B9E">
        <w:t xml:space="preserve">To commence your </w:t>
      </w:r>
      <w:r w:rsidR="000D1096">
        <w:t xml:space="preserve">Inductive Reasoning </w:t>
      </w:r>
      <w:r w:rsidR="00F42FD9" w:rsidRPr="002C4B9E">
        <w:t xml:space="preserve">assessment please </w:t>
      </w:r>
      <w:hyperlink r:id="rId9" w:history="1">
        <w:r w:rsidR="00F42FD9" w:rsidRPr="002C4B9E">
          <w:rPr>
            <w:rStyle w:val="Hyperlink"/>
          </w:rPr>
          <w:t>Click Here</w:t>
        </w:r>
      </w:hyperlink>
    </w:p>
    <w:p w14:paraId="31C120EA" w14:textId="77777777" w:rsidR="00FF31E0" w:rsidRPr="002C4B9E" w:rsidRDefault="00FF31E0" w:rsidP="00FF31E0">
      <w:r w:rsidRPr="002C4B9E">
        <w:t>Regards,</w:t>
      </w:r>
    </w:p>
    <w:p w14:paraId="59187065" w14:textId="77777777" w:rsidR="00FF31E0" w:rsidRDefault="00FF31E0" w:rsidP="00FF31E0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p w14:paraId="28CEFD69" w14:textId="77777777" w:rsidR="001F7E6D" w:rsidRDefault="009D0FFD"/>
    <w:sectPr w:rsidR="001F7E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DC2NDUGAgNTSyUdpeDU4uLM/DyQAsNaAEQxGiwsAAAA"/>
  </w:docVars>
  <w:rsids>
    <w:rsidRoot w:val="00FF31E0"/>
    <w:rsid w:val="0000198B"/>
    <w:rsid w:val="000D1096"/>
    <w:rsid w:val="001E4E92"/>
    <w:rsid w:val="002C52CB"/>
    <w:rsid w:val="004E12A5"/>
    <w:rsid w:val="004F389C"/>
    <w:rsid w:val="00587E07"/>
    <w:rsid w:val="007A24E0"/>
    <w:rsid w:val="007C13E1"/>
    <w:rsid w:val="008C61E5"/>
    <w:rsid w:val="009802D3"/>
    <w:rsid w:val="009E722B"/>
    <w:rsid w:val="00A95DB4"/>
    <w:rsid w:val="00C4354C"/>
    <w:rsid w:val="00CB2B8D"/>
    <w:rsid w:val="00D76611"/>
    <w:rsid w:val="00DA78B4"/>
    <w:rsid w:val="00E00E9C"/>
    <w:rsid w:val="00E06CCA"/>
    <w:rsid w:val="00E50C8E"/>
    <w:rsid w:val="00EC1A7C"/>
    <w:rsid w:val="00F20512"/>
    <w:rsid w:val="00F40111"/>
    <w:rsid w:val="00F42FD9"/>
    <w:rsid w:val="00FE0D78"/>
    <w:rsid w:val="00FF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19631"/>
  <w15:chartTrackingRefBased/>
  <w15:docId w15:val="{27C8A419-E34E-4109-9642-6DD2B0ED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1E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31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E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ovjzqpdl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s.surveyanyplace.com/vqypole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s.surveyanyplace.com/udhbmv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EEEAAB-1672-416D-99E8-92248C486C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90A4CC-84F3-4CE1-9D23-0FA8801B2C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AAC2E3-849C-43C7-B236-727DA0092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2</cp:revision>
  <dcterms:created xsi:type="dcterms:W3CDTF">2021-09-30T23:33:00Z</dcterms:created>
  <dcterms:modified xsi:type="dcterms:W3CDTF">2021-09-30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